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9A980" w14:textId="663F526D" w:rsidR="00B30EC7" w:rsidRDefault="00C87BFB" w:rsidP="00B30EC7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Attendees:</w:t>
      </w:r>
    </w:p>
    <w:p w14:paraId="2649FACA" w14:textId="68F6E50E" w:rsidR="00C975E0" w:rsidRPr="00C975E0" w:rsidRDefault="00441F7D" w:rsidP="00C975E0">
      <w:pPr>
        <w:ind w:left="720"/>
        <w:rPr>
          <w:b/>
          <w:sz w:val="28"/>
          <w:szCs w:val="28"/>
        </w:rPr>
      </w:pPr>
      <w:r>
        <w:rPr>
          <w:b/>
          <w:sz w:val="28"/>
          <w:szCs w:val="28"/>
        </w:rPr>
        <w:t>Members</w:t>
      </w:r>
    </w:p>
    <w:p w14:paraId="1C6C8FD2" w14:textId="49F4A638" w:rsidR="00C87BFB" w:rsidRPr="00441F7D" w:rsidRDefault="0020038D" w:rsidP="00C87BFB">
      <w:pPr>
        <w:pStyle w:val="ListParagraph"/>
        <w:rPr>
          <w:bCs/>
          <w:sz w:val="28"/>
          <w:szCs w:val="28"/>
        </w:rPr>
      </w:pPr>
      <w:r w:rsidRPr="00441F7D">
        <w:rPr>
          <w:bCs/>
          <w:sz w:val="28"/>
          <w:szCs w:val="28"/>
        </w:rPr>
        <w:t>Marcus Bolden</w:t>
      </w:r>
      <w:r w:rsidR="00107D87" w:rsidRPr="00441F7D">
        <w:rPr>
          <w:bCs/>
          <w:sz w:val="28"/>
          <w:szCs w:val="28"/>
        </w:rPr>
        <w:t xml:space="preserve"> </w:t>
      </w:r>
      <w:r w:rsidR="00DF100F" w:rsidRPr="00441F7D">
        <w:rPr>
          <w:bCs/>
          <w:sz w:val="28"/>
          <w:szCs w:val="28"/>
        </w:rPr>
        <w:t>-</w:t>
      </w:r>
      <w:r w:rsidR="00107D87" w:rsidRPr="00441F7D">
        <w:rPr>
          <w:bCs/>
          <w:sz w:val="28"/>
          <w:szCs w:val="28"/>
        </w:rPr>
        <w:t xml:space="preserve"> </w:t>
      </w:r>
      <w:r w:rsidR="00DF100F" w:rsidRPr="00441F7D">
        <w:rPr>
          <w:bCs/>
          <w:sz w:val="28"/>
          <w:szCs w:val="28"/>
        </w:rPr>
        <w:t>Artience Lighting</w:t>
      </w:r>
      <w:r w:rsidR="000B2D8E" w:rsidRPr="00441F7D">
        <w:rPr>
          <w:bCs/>
          <w:sz w:val="28"/>
          <w:szCs w:val="28"/>
        </w:rPr>
        <w:t xml:space="preserve"> - </w:t>
      </w:r>
      <w:r w:rsidR="00DE77DF" w:rsidRPr="00441F7D">
        <w:rPr>
          <w:bCs/>
          <w:sz w:val="28"/>
          <w:szCs w:val="28"/>
        </w:rPr>
        <w:t>COO</w:t>
      </w:r>
    </w:p>
    <w:p w14:paraId="0124807A" w14:textId="0F06BB11" w:rsidR="00DF100F" w:rsidRPr="00441F7D" w:rsidRDefault="00DF100F" w:rsidP="00C87BFB">
      <w:pPr>
        <w:pStyle w:val="ListParagraph"/>
        <w:rPr>
          <w:bCs/>
          <w:sz w:val="28"/>
          <w:szCs w:val="28"/>
        </w:rPr>
      </w:pPr>
      <w:r w:rsidRPr="00441F7D">
        <w:rPr>
          <w:bCs/>
          <w:sz w:val="28"/>
          <w:szCs w:val="28"/>
        </w:rPr>
        <w:t xml:space="preserve">Derrick </w:t>
      </w:r>
      <w:r w:rsidR="009F7E22" w:rsidRPr="00441F7D">
        <w:rPr>
          <w:bCs/>
          <w:sz w:val="28"/>
          <w:szCs w:val="28"/>
        </w:rPr>
        <w:t>Rathbun</w:t>
      </w:r>
      <w:r w:rsidR="00107D87" w:rsidRPr="00441F7D">
        <w:rPr>
          <w:bCs/>
          <w:sz w:val="28"/>
          <w:szCs w:val="28"/>
        </w:rPr>
        <w:t xml:space="preserve"> </w:t>
      </w:r>
      <w:r w:rsidR="009F7E22" w:rsidRPr="00441F7D">
        <w:rPr>
          <w:bCs/>
          <w:sz w:val="28"/>
          <w:szCs w:val="28"/>
        </w:rPr>
        <w:t>- Hunter Industries</w:t>
      </w:r>
      <w:r w:rsidR="000B2D8E" w:rsidRPr="00441F7D">
        <w:rPr>
          <w:bCs/>
          <w:sz w:val="28"/>
          <w:szCs w:val="28"/>
        </w:rPr>
        <w:t xml:space="preserve"> – Shop Supervisor</w:t>
      </w:r>
    </w:p>
    <w:p w14:paraId="78369B3A" w14:textId="61A79E5F" w:rsidR="009F7E22" w:rsidRPr="00441F7D" w:rsidRDefault="00E05EC0" w:rsidP="00C87BFB">
      <w:pPr>
        <w:pStyle w:val="ListParagraph"/>
        <w:rPr>
          <w:bCs/>
          <w:sz w:val="28"/>
          <w:szCs w:val="28"/>
        </w:rPr>
      </w:pPr>
      <w:r w:rsidRPr="00441F7D">
        <w:rPr>
          <w:bCs/>
          <w:sz w:val="28"/>
          <w:szCs w:val="28"/>
        </w:rPr>
        <w:t>Noelle Salter</w:t>
      </w:r>
      <w:r w:rsidR="00107D87" w:rsidRPr="00441F7D">
        <w:rPr>
          <w:bCs/>
          <w:sz w:val="28"/>
          <w:szCs w:val="28"/>
        </w:rPr>
        <w:t xml:space="preserve"> </w:t>
      </w:r>
      <w:r w:rsidRPr="00441F7D">
        <w:rPr>
          <w:bCs/>
          <w:sz w:val="28"/>
          <w:szCs w:val="28"/>
        </w:rPr>
        <w:t>-</w:t>
      </w:r>
      <w:r w:rsidR="00107D87" w:rsidRPr="00441F7D">
        <w:rPr>
          <w:bCs/>
          <w:sz w:val="28"/>
          <w:szCs w:val="28"/>
        </w:rPr>
        <w:t xml:space="preserve"> </w:t>
      </w:r>
      <w:r w:rsidRPr="00441F7D">
        <w:rPr>
          <w:bCs/>
          <w:sz w:val="28"/>
          <w:szCs w:val="28"/>
        </w:rPr>
        <w:t>Ta</w:t>
      </w:r>
      <w:r w:rsidR="00107D87" w:rsidRPr="00441F7D">
        <w:rPr>
          <w:bCs/>
          <w:sz w:val="28"/>
          <w:szCs w:val="28"/>
        </w:rPr>
        <w:t>ylor Made Golf</w:t>
      </w:r>
      <w:r w:rsidR="00960C9C" w:rsidRPr="00441F7D">
        <w:rPr>
          <w:bCs/>
          <w:sz w:val="28"/>
          <w:szCs w:val="28"/>
        </w:rPr>
        <w:t xml:space="preserve"> – Talent Advisor</w:t>
      </w:r>
      <w:r w:rsidR="005F125E" w:rsidRPr="00441F7D">
        <w:rPr>
          <w:bCs/>
          <w:sz w:val="28"/>
          <w:szCs w:val="28"/>
        </w:rPr>
        <w:t>, HR</w:t>
      </w:r>
    </w:p>
    <w:p w14:paraId="66236845" w14:textId="43FD49A1" w:rsidR="00107D87" w:rsidRPr="00441F7D" w:rsidRDefault="00107D87" w:rsidP="00C87BFB">
      <w:pPr>
        <w:pStyle w:val="ListParagraph"/>
        <w:rPr>
          <w:bCs/>
          <w:sz w:val="28"/>
          <w:szCs w:val="28"/>
        </w:rPr>
      </w:pPr>
      <w:r w:rsidRPr="00441F7D">
        <w:rPr>
          <w:bCs/>
          <w:sz w:val="28"/>
          <w:szCs w:val="28"/>
        </w:rPr>
        <w:t xml:space="preserve">Jenn Vosti </w:t>
      </w:r>
      <w:r w:rsidR="00420FDE" w:rsidRPr="00441F7D">
        <w:rPr>
          <w:bCs/>
          <w:sz w:val="28"/>
          <w:szCs w:val="28"/>
        </w:rPr>
        <w:t>–</w:t>
      </w:r>
      <w:r w:rsidRPr="00441F7D">
        <w:rPr>
          <w:bCs/>
          <w:sz w:val="28"/>
          <w:szCs w:val="28"/>
        </w:rPr>
        <w:t xml:space="preserve"> </w:t>
      </w:r>
      <w:r w:rsidR="00420FDE" w:rsidRPr="00441F7D">
        <w:rPr>
          <w:bCs/>
          <w:sz w:val="28"/>
          <w:szCs w:val="28"/>
        </w:rPr>
        <w:t>Arch Medical</w:t>
      </w:r>
      <w:r w:rsidR="005F125E" w:rsidRPr="00441F7D">
        <w:rPr>
          <w:bCs/>
          <w:sz w:val="28"/>
          <w:szCs w:val="28"/>
        </w:rPr>
        <w:t xml:space="preserve"> – HR Manager</w:t>
      </w:r>
    </w:p>
    <w:p w14:paraId="2A413455" w14:textId="41692150" w:rsidR="00420FDE" w:rsidRPr="00441F7D" w:rsidRDefault="00420FDE" w:rsidP="00C87BFB">
      <w:pPr>
        <w:pStyle w:val="ListParagraph"/>
        <w:rPr>
          <w:bCs/>
          <w:sz w:val="28"/>
          <w:szCs w:val="28"/>
        </w:rPr>
      </w:pPr>
      <w:r w:rsidRPr="00441F7D">
        <w:rPr>
          <w:bCs/>
          <w:sz w:val="28"/>
          <w:szCs w:val="28"/>
        </w:rPr>
        <w:t xml:space="preserve">Anthony </w:t>
      </w:r>
      <w:r w:rsidR="00252B50" w:rsidRPr="00441F7D">
        <w:rPr>
          <w:bCs/>
          <w:sz w:val="28"/>
          <w:szCs w:val="28"/>
        </w:rPr>
        <w:t>McGuffey</w:t>
      </w:r>
      <w:r w:rsidR="005F125E" w:rsidRPr="00441F7D">
        <w:rPr>
          <w:bCs/>
          <w:sz w:val="28"/>
          <w:szCs w:val="28"/>
        </w:rPr>
        <w:t xml:space="preserve"> - </w:t>
      </w:r>
      <w:r w:rsidR="00252B50" w:rsidRPr="00441F7D">
        <w:rPr>
          <w:bCs/>
          <w:sz w:val="28"/>
          <w:szCs w:val="28"/>
        </w:rPr>
        <w:t>Arch Medical – General Manager</w:t>
      </w:r>
    </w:p>
    <w:p w14:paraId="792FC6C9" w14:textId="3D810D98" w:rsidR="00AA5B8C" w:rsidRPr="00441F7D" w:rsidRDefault="00AA5B8C" w:rsidP="00C87BFB">
      <w:pPr>
        <w:pStyle w:val="ListParagraph"/>
        <w:rPr>
          <w:bCs/>
          <w:sz w:val="28"/>
          <w:szCs w:val="28"/>
        </w:rPr>
      </w:pPr>
      <w:r w:rsidRPr="00441F7D">
        <w:rPr>
          <w:bCs/>
          <w:sz w:val="28"/>
          <w:szCs w:val="28"/>
        </w:rPr>
        <w:t xml:space="preserve">Andrew Broussard – Proto Scooters </w:t>
      </w:r>
      <w:r w:rsidR="00666C85" w:rsidRPr="00441F7D">
        <w:rPr>
          <w:bCs/>
          <w:sz w:val="28"/>
          <w:szCs w:val="28"/>
        </w:rPr>
        <w:t>–</w:t>
      </w:r>
      <w:r w:rsidRPr="00441F7D">
        <w:rPr>
          <w:bCs/>
          <w:sz w:val="28"/>
          <w:szCs w:val="28"/>
        </w:rPr>
        <w:t xml:space="preserve"> Owner</w:t>
      </w:r>
    </w:p>
    <w:p w14:paraId="407EDBD2" w14:textId="779CC387" w:rsidR="00666C85" w:rsidRPr="00441F7D" w:rsidRDefault="00BF1D84" w:rsidP="00C87BFB">
      <w:pPr>
        <w:pStyle w:val="ListParagraph"/>
        <w:rPr>
          <w:bCs/>
          <w:sz w:val="28"/>
          <w:szCs w:val="28"/>
        </w:rPr>
      </w:pPr>
      <w:r w:rsidRPr="00441F7D">
        <w:rPr>
          <w:bCs/>
          <w:sz w:val="28"/>
          <w:szCs w:val="28"/>
        </w:rPr>
        <w:t>W</w:t>
      </w:r>
      <w:r w:rsidR="001B05E7" w:rsidRPr="00441F7D">
        <w:rPr>
          <w:bCs/>
          <w:sz w:val="28"/>
          <w:szCs w:val="28"/>
        </w:rPr>
        <w:t xml:space="preserve">illiam Deborn – C&amp;H Machine </w:t>
      </w:r>
      <w:r w:rsidR="00DF4E2A" w:rsidRPr="00441F7D">
        <w:rPr>
          <w:bCs/>
          <w:sz w:val="28"/>
          <w:szCs w:val="28"/>
        </w:rPr>
        <w:t>–</w:t>
      </w:r>
      <w:r w:rsidR="001B05E7" w:rsidRPr="00441F7D">
        <w:rPr>
          <w:bCs/>
          <w:sz w:val="28"/>
          <w:szCs w:val="28"/>
        </w:rPr>
        <w:t xml:space="preserve"> </w:t>
      </w:r>
      <w:r w:rsidR="00DF4E2A" w:rsidRPr="00441F7D">
        <w:rPr>
          <w:bCs/>
          <w:sz w:val="28"/>
          <w:szCs w:val="28"/>
        </w:rPr>
        <w:t>Production Manager</w:t>
      </w:r>
    </w:p>
    <w:p w14:paraId="54061025" w14:textId="7F8D2D2E" w:rsidR="00DF4E2A" w:rsidRPr="00441F7D" w:rsidRDefault="00DF4E2A" w:rsidP="00C87BFB">
      <w:pPr>
        <w:pStyle w:val="ListParagraph"/>
        <w:rPr>
          <w:bCs/>
          <w:sz w:val="28"/>
          <w:szCs w:val="28"/>
        </w:rPr>
      </w:pPr>
      <w:r w:rsidRPr="00441F7D">
        <w:rPr>
          <w:bCs/>
          <w:sz w:val="28"/>
          <w:szCs w:val="28"/>
        </w:rPr>
        <w:t>Lyle Anderson</w:t>
      </w:r>
      <w:r w:rsidR="00220FF9" w:rsidRPr="00441F7D">
        <w:rPr>
          <w:bCs/>
          <w:sz w:val="28"/>
          <w:szCs w:val="28"/>
        </w:rPr>
        <w:t xml:space="preserve"> – C&amp;H Machine</w:t>
      </w:r>
      <w:r w:rsidR="000534D1" w:rsidRPr="00441F7D">
        <w:rPr>
          <w:bCs/>
          <w:sz w:val="28"/>
          <w:szCs w:val="28"/>
        </w:rPr>
        <w:t xml:space="preserve"> – Owner</w:t>
      </w:r>
    </w:p>
    <w:p w14:paraId="12E676B1" w14:textId="25B35A59" w:rsidR="00BA1DEC" w:rsidRPr="00BA1DEC" w:rsidRDefault="00BA3E16" w:rsidP="00BA1DEC">
      <w:pPr>
        <w:pStyle w:val="ListParagraph"/>
        <w:rPr>
          <w:bCs/>
          <w:sz w:val="28"/>
          <w:szCs w:val="28"/>
        </w:rPr>
      </w:pPr>
      <w:r w:rsidRPr="00441F7D">
        <w:rPr>
          <w:bCs/>
          <w:sz w:val="28"/>
          <w:szCs w:val="28"/>
        </w:rPr>
        <w:t>Jorge Sa</w:t>
      </w:r>
      <w:r w:rsidR="00080A40" w:rsidRPr="00441F7D">
        <w:rPr>
          <w:bCs/>
          <w:sz w:val="28"/>
          <w:szCs w:val="28"/>
        </w:rPr>
        <w:t>lgado – 6S Machining – General Manager</w:t>
      </w:r>
    </w:p>
    <w:p w14:paraId="79A87F55" w14:textId="5029DAC3" w:rsidR="00222D58" w:rsidRDefault="00222D58" w:rsidP="00C87BFB">
      <w:pPr>
        <w:pStyle w:val="ListParagraph"/>
        <w:rPr>
          <w:bCs/>
          <w:sz w:val="28"/>
          <w:szCs w:val="28"/>
        </w:rPr>
      </w:pPr>
    </w:p>
    <w:p w14:paraId="70BA407B" w14:textId="6C9DC6D2" w:rsidR="00222D58" w:rsidRDefault="00222D58" w:rsidP="00C87BFB">
      <w:pPr>
        <w:pStyle w:val="ListParagraph"/>
        <w:rPr>
          <w:b/>
          <w:sz w:val="28"/>
          <w:szCs w:val="28"/>
        </w:rPr>
      </w:pPr>
      <w:r w:rsidRPr="00222D58">
        <w:rPr>
          <w:b/>
          <w:sz w:val="28"/>
          <w:szCs w:val="28"/>
        </w:rPr>
        <w:t>Palomar Faculty</w:t>
      </w:r>
    </w:p>
    <w:p w14:paraId="7BE152DB" w14:textId="68FCD246" w:rsidR="00BA1DEC" w:rsidRDefault="00BA1DEC" w:rsidP="00C87BFB">
      <w:pPr>
        <w:pStyle w:val="ListParagraph"/>
        <w:rPr>
          <w:bCs/>
          <w:sz w:val="28"/>
          <w:szCs w:val="28"/>
        </w:rPr>
      </w:pPr>
      <w:r w:rsidRPr="00756E11">
        <w:rPr>
          <w:bCs/>
          <w:sz w:val="28"/>
          <w:szCs w:val="28"/>
        </w:rPr>
        <w:t>Michael Wright</w:t>
      </w:r>
      <w:r w:rsidR="00837FEC" w:rsidRPr="00756E11">
        <w:rPr>
          <w:bCs/>
          <w:sz w:val="28"/>
          <w:szCs w:val="28"/>
        </w:rPr>
        <w:t xml:space="preserve"> - Palomar College </w:t>
      </w:r>
      <w:r w:rsidR="000460B2" w:rsidRPr="00756E11">
        <w:rPr>
          <w:bCs/>
          <w:sz w:val="28"/>
          <w:szCs w:val="28"/>
        </w:rPr>
        <w:t>–</w:t>
      </w:r>
      <w:r w:rsidR="00837FEC" w:rsidRPr="00756E11">
        <w:rPr>
          <w:bCs/>
          <w:sz w:val="28"/>
          <w:szCs w:val="28"/>
        </w:rPr>
        <w:t xml:space="preserve"> </w:t>
      </w:r>
      <w:r w:rsidR="000460B2" w:rsidRPr="00756E11">
        <w:rPr>
          <w:bCs/>
          <w:sz w:val="28"/>
          <w:szCs w:val="28"/>
        </w:rPr>
        <w:t>Assistant Profe</w:t>
      </w:r>
      <w:r w:rsidR="00756E11" w:rsidRPr="00756E11">
        <w:rPr>
          <w:bCs/>
          <w:sz w:val="28"/>
          <w:szCs w:val="28"/>
        </w:rPr>
        <w:t>ssor/Machining Tech</w:t>
      </w:r>
    </w:p>
    <w:p w14:paraId="461BB533" w14:textId="30034357" w:rsidR="00756E11" w:rsidRDefault="00756E11" w:rsidP="00C87BFB">
      <w:pPr>
        <w:pStyle w:val="ListParagraph"/>
        <w:rPr>
          <w:bCs/>
          <w:sz w:val="28"/>
          <w:szCs w:val="28"/>
        </w:rPr>
      </w:pPr>
    </w:p>
    <w:p w14:paraId="083B23F8" w14:textId="7A531789" w:rsidR="00756E11" w:rsidRDefault="00756E11" w:rsidP="00C87BFB">
      <w:pPr>
        <w:pStyle w:val="ListParagraph"/>
        <w:rPr>
          <w:b/>
          <w:sz w:val="28"/>
          <w:szCs w:val="28"/>
        </w:rPr>
      </w:pPr>
      <w:r w:rsidRPr="00756E11">
        <w:rPr>
          <w:b/>
          <w:sz w:val="28"/>
          <w:szCs w:val="28"/>
        </w:rPr>
        <w:t>Observing</w:t>
      </w:r>
    </w:p>
    <w:p w14:paraId="60BAD901" w14:textId="58CF2332" w:rsidR="007548E0" w:rsidRPr="00517A1E" w:rsidRDefault="007548E0" w:rsidP="00C87BFB">
      <w:pPr>
        <w:pStyle w:val="ListParagraph"/>
        <w:rPr>
          <w:bCs/>
          <w:sz w:val="28"/>
          <w:szCs w:val="28"/>
        </w:rPr>
      </w:pPr>
      <w:r w:rsidRPr="00517A1E">
        <w:rPr>
          <w:bCs/>
          <w:sz w:val="28"/>
          <w:szCs w:val="28"/>
        </w:rPr>
        <w:t>Susan Wyche – Palomar College – CTEE Dean</w:t>
      </w:r>
    </w:p>
    <w:p w14:paraId="1D862842" w14:textId="083CF148" w:rsidR="007548E0" w:rsidRPr="00517A1E" w:rsidRDefault="007548E0" w:rsidP="00C87BFB">
      <w:pPr>
        <w:pStyle w:val="ListParagraph"/>
        <w:rPr>
          <w:bCs/>
          <w:sz w:val="28"/>
          <w:szCs w:val="28"/>
        </w:rPr>
      </w:pPr>
      <w:r w:rsidRPr="00517A1E">
        <w:rPr>
          <w:bCs/>
          <w:sz w:val="28"/>
          <w:szCs w:val="28"/>
        </w:rPr>
        <w:t>Bruce Re</w:t>
      </w:r>
      <w:r w:rsidR="00517A1E" w:rsidRPr="00517A1E">
        <w:rPr>
          <w:bCs/>
          <w:sz w:val="28"/>
          <w:szCs w:val="28"/>
        </w:rPr>
        <w:t>a</w:t>
      </w:r>
      <w:r w:rsidRPr="00517A1E">
        <w:rPr>
          <w:bCs/>
          <w:sz w:val="28"/>
          <w:szCs w:val="28"/>
        </w:rPr>
        <w:t xml:space="preserve">ves – Palomar College </w:t>
      </w:r>
      <w:r w:rsidR="00517A1E" w:rsidRPr="00517A1E">
        <w:rPr>
          <w:bCs/>
          <w:sz w:val="28"/>
          <w:szCs w:val="28"/>
        </w:rPr>
        <w:t>–</w:t>
      </w:r>
      <w:r w:rsidRPr="00517A1E">
        <w:rPr>
          <w:bCs/>
          <w:sz w:val="28"/>
          <w:szCs w:val="28"/>
        </w:rPr>
        <w:t xml:space="preserve"> </w:t>
      </w:r>
      <w:r w:rsidR="00517A1E" w:rsidRPr="00517A1E">
        <w:rPr>
          <w:bCs/>
          <w:sz w:val="28"/>
          <w:szCs w:val="28"/>
        </w:rPr>
        <w:t>Job Placement Coordinator</w:t>
      </w:r>
    </w:p>
    <w:p w14:paraId="3C46B04F" w14:textId="77777777" w:rsidR="00222D58" w:rsidRPr="00222D58" w:rsidRDefault="00222D58" w:rsidP="00C87BFB">
      <w:pPr>
        <w:pStyle w:val="ListParagraph"/>
        <w:rPr>
          <w:b/>
          <w:sz w:val="28"/>
          <w:szCs w:val="28"/>
        </w:rPr>
      </w:pPr>
    </w:p>
    <w:p w14:paraId="765E13CC" w14:textId="36056201" w:rsidR="00697A96" w:rsidRPr="00236707" w:rsidRDefault="00236707" w:rsidP="00B30EC7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tart of meeting</w:t>
      </w:r>
    </w:p>
    <w:p w14:paraId="7B70E5BD" w14:textId="03BDA692" w:rsidR="001B39E7" w:rsidRPr="00236707" w:rsidRDefault="00E66E5D" w:rsidP="001B39E7">
      <w:pPr>
        <w:pStyle w:val="ListParagraph"/>
        <w:numPr>
          <w:ilvl w:val="0"/>
          <w:numId w:val="11"/>
        </w:numPr>
        <w:rPr>
          <w:b/>
          <w:sz w:val="28"/>
          <w:szCs w:val="28"/>
        </w:rPr>
      </w:pPr>
      <w:r w:rsidRPr="00236707">
        <w:rPr>
          <w:b/>
          <w:sz w:val="28"/>
          <w:szCs w:val="28"/>
        </w:rPr>
        <w:t>Meeting Called to order at 1:07 PM</w:t>
      </w:r>
    </w:p>
    <w:p w14:paraId="4FDB98BE" w14:textId="5C35CB81" w:rsidR="00E66E5D" w:rsidRPr="00236707" w:rsidRDefault="001B39E7" w:rsidP="00E66E5D">
      <w:pPr>
        <w:pStyle w:val="ListParagraph"/>
        <w:numPr>
          <w:ilvl w:val="0"/>
          <w:numId w:val="11"/>
        </w:numPr>
        <w:rPr>
          <w:b/>
          <w:sz w:val="28"/>
          <w:szCs w:val="28"/>
        </w:rPr>
      </w:pPr>
      <w:r w:rsidRPr="00236707">
        <w:rPr>
          <w:b/>
          <w:sz w:val="28"/>
          <w:szCs w:val="28"/>
        </w:rPr>
        <w:t xml:space="preserve">Committee member introductions </w:t>
      </w:r>
    </w:p>
    <w:p w14:paraId="1C11A0B3" w14:textId="0D9BA028" w:rsidR="001B39E7" w:rsidRPr="00922952" w:rsidRDefault="00BD0D9B" w:rsidP="00BD0D9B">
      <w:pPr>
        <w:ind w:left="1080"/>
        <w:rPr>
          <w:bCs/>
          <w:sz w:val="28"/>
          <w:szCs w:val="28"/>
        </w:rPr>
      </w:pPr>
      <w:r w:rsidRPr="00922952">
        <w:rPr>
          <w:bCs/>
          <w:sz w:val="28"/>
          <w:szCs w:val="28"/>
        </w:rPr>
        <w:t xml:space="preserve">Members introduced themselves and provided a brief description of the companies they </w:t>
      </w:r>
      <w:r w:rsidR="000C3B82" w:rsidRPr="00922952">
        <w:rPr>
          <w:bCs/>
          <w:sz w:val="28"/>
          <w:szCs w:val="28"/>
        </w:rPr>
        <w:t>represent.</w:t>
      </w:r>
    </w:p>
    <w:p w14:paraId="6B4EA6BA" w14:textId="77777777" w:rsidR="001B39E7" w:rsidRDefault="001B39E7" w:rsidP="001B39E7">
      <w:pPr>
        <w:pStyle w:val="ListParagraph"/>
        <w:rPr>
          <w:b/>
          <w:sz w:val="24"/>
          <w:szCs w:val="24"/>
        </w:rPr>
      </w:pPr>
    </w:p>
    <w:p w14:paraId="435F1426" w14:textId="477B3E53" w:rsidR="001B39E7" w:rsidRPr="001B39E7" w:rsidRDefault="001B39E7" w:rsidP="001B39E7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 w:rsidRPr="001B39E7">
        <w:rPr>
          <w:b/>
          <w:sz w:val="28"/>
          <w:szCs w:val="28"/>
        </w:rPr>
        <w:t>Discussion</w:t>
      </w:r>
      <w:r w:rsidR="001E0E93">
        <w:rPr>
          <w:b/>
          <w:sz w:val="28"/>
          <w:szCs w:val="28"/>
        </w:rPr>
        <w:t>/Program updates</w:t>
      </w:r>
    </w:p>
    <w:p w14:paraId="3194C2E8" w14:textId="73E3F26A" w:rsidR="001B39E7" w:rsidRPr="00236707" w:rsidRDefault="004661FD" w:rsidP="001B39E7">
      <w:pPr>
        <w:pStyle w:val="ListParagraph"/>
        <w:numPr>
          <w:ilvl w:val="0"/>
          <w:numId w:val="12"/>
        </w:numPr>
        <w:rPr>
          <w:b/>
          <w:sz w:val="28"/>
          <w:szCs w:val="28"/>
        </w:rPr>
      </w:pPr>
      <w:r w:rsidRPr="00236707">
        <w:rPr>
          <w:b/>
          <w:sz w:val="28"/>
          <w:szCs w:val="28"/>
        </w:rPr>
        <w:t xml:space="preserve">Open discussion </w:t>
      </w:r>
      <w:r w:rsidR="00CE69B8" w:rsidRPr="00236707">
        <w:rPr>
          <w:b/>
          <w:sz w:val="28"/>
          <w:szCs w:val="28"/>
        </w:rPr>
        <w:t xml:space="preserve">concerning the following </w:t>
      </w:r>
      <w:r w:rsidR="00CE60E3" w:rsidRPr="00236707">
        <w:rPr>
          <w:b/>
          <w:sz w:val="28"/>
          <w:szCs w:val="28"/>
        </w:rPr>
        <w:t xml:space="preserve">new </w:t>
      </w:r>
      <w:r w:rsidR="00CE69B8" w:rsidRPr="00236707">
        <w:rPr>
          <w:b/>
          <w:sz w:val="28"/>
          <w:szCs w:val="28"/>
        </w:rPr>
        <w:t>courses</w:t>
      </w:r>
      <w:r w:rsidR="00CE60E3" w:rsidRPr="00236707">
        <w:rPr>
          <w:b/>
          <w:sz w:val="28"/>
          <w:szCs w:val="28"/>
        </w:rPr>
        <w:t xml:space="preserve"> being offered</w:t>
      </w:r>
      <w:r w:rsidR="00F40167" w:rsidRPr="00236707">
        <w:rPr>
          <w:b/>
          <w:sz w:val="28"/>
          <w:szCs w:val="28"/>
        </w:rPr>
        <w:t>:</w:t>
      </w:r>
    </w:p>
    <w:p w14:paraId="3306149A" w14:textId="77777777" w:rsidR="001B39E7" w:rsidRPr="001B39E7" w:rsidRDefault="001B39E7" w:rsidP="001B39E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1B39E7">
        <w:rPr>
          <w:sz w:val="24"/>
          <w:szCs w:val="24"/>
        </w:rPr>
        <w:t>MACH-190 AND 191 CNC MACHINING</w:t>
      </w:r>
    </w:p>
    <w:p w14:paraId="0B511504" w14:textId="77777777" w:rsidR="001B39E7" w:rsidRPr="001B39E7" w:rsidRDefault="001B39E7" w:rsidP="001B39E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1B39E7">
        <w:rPr>
          <w:sz w:val="24"/>
          <w:szCs w:val="24"/>
        </w:rPr>
        <w:t>MACH-125 TOOLING CONCEPTS</w:t>
      </w:r>
    </w:p>
    <w:p w14:paraId="409FEF5A" w14:textId="77777777" w:rsidR="001B39E7" w:rsidRPr="001B39E7" w:rsidRDefault="001B39E7" w:rsidP="001B39E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1B39E7">
        <w:rPr>
          <w:sz w:val="24"/>
          <w:szCs w:val="24"/>
        </w:rPr>
        <w:t>MACH-120 PRECISION MEASURE/METROLOGY</w:t>
      </w:r>
    </w:p>
    <w:p w14:paraId="52AE32AD" w14:textId="77777777" w:rsidR="001B39E7" w:rsidRPr="001B39E7" w:rsidRDefault="001B39E7" w:rsidP="001B39E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1B39E7">
        <w:rPr>
          <w:sz w:val="24"/>
          <w:szCs w:val="24"/>
        </w:rPr>
        <w:t>MACH-228 METALLURGY AND INDUSTRIAL PRODUCTS</w:t>
      </w:r>
    </w:p>
    <w:p w14:paraId="7FDAEEA9" w14:textId="77777777" w:rsidR="001B39E7" w:rsidRPr="001B39E7" w:rsidRDefault="001B39E7" w:rsidP="001B39E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1B39E7">
        <w:rPr>
          <w:sz w:val="24"/>
          <w:szCs w:val="24"/>
        </w:rPr>
        <w:t>MACH-108 TECHNICAL MATH</w:t>
      </w:r>
    </w:p>
    <w:p w14:paraId="0D02C51B" w14:textId="08F22AA5" w:rsidR="001B39E7" w:rsidRDefault="001B39E7" w:rsidP="001B39E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1B39E7">
        <w:rPr>
          <w:sz w:val="24"/>
          <w:szCs w:val="24"/>
        </w:rPr>
        <w:t>DT-117 PRINT READING / GD+T</w:t>
      </w:r>
    </w:p>
    <w:p w14:paraId="4D5AA00E" w14:textId="6BA3FE06" w:rsidR="00F40167" w:rsidRPr="005420A6" w:rsidRDefault="00120461" w:rsidP="00F40167">
      <w:pPr>
        <w:rPr>
          <w:sz w:val="28"/>
          <w:szCs w:val="28"/>
        </w:rPr>
      </w:pPr>
      <w:r w:rsidRPr="005420A6">
        <w:rPr>
          <w:sz w:val="28"/>
          <w:szCs w:val="28"/>
        </w:rPr>
        <w:lastRenderedPageBreak/>
        <w:t xml:space="preserve">A detailed description of each course was </w:t>
      </w:r>
      <w:r w:rsidR="00B159D6" w:rsidRPr="005420A6">
        <w:rPr>
          <w:sz w:val="28"/>
          <w:szCs w:val="28"/>
        </w:rPr>
        <w:t>presented to committee members</w:t>
      </w:r>
      <w:r w:rsidR="00E47E40" w:rsidRPr="005420A6">
        <w:rPr>
          <w:sz w:val="28"/>
          <w:szCs w:val="28"/>
        </w:rPr>
        <w:t>. During feedback discussions</w:t>
      </w:r>
      <w:r w:rsidR="002E11FB" w:rsidRPr="005420A6">
        <w:rPr>
          <w:sz w:val="28"/>
          <w:szCs w:val="28"/>
        </w:rPr>
        <w:t>,</w:t>
      </w:r>
      <w:r w:rsidR="00E47E40" w:rsidRPr="005420A6">
        <w:rPr>
          <w:sz w:val="28"/>
          <w:szCs w:val="28"/>
        </w:rPr>
        <w:t xml:space="preserve"> members </w:t>
      </w:r>
      <w:r w:rsidR="002E11FB" w:rsidRPr="005420A6">
        <w:rPr>
          <w:sz w:val="28"/>
          <w:szCs w:val="28"/>
        </w:rPr>
        <w:t>agreed</w:t>
      </w:r>
      <w:r w:rsidR="00E47E40" w:rsidRPr="005420A6">
        <w:rPr>
          <w:sz w:val="28"/>
          <w:szCs w:val="28"/>
        </w:rPr>
        <w:t xml:space="preserve"> that these are needed courses</w:t>
      </w:r>
      <w:r w:rsidR="009069CD">
        <w:rPr>
          <w:sz w:val="28"/>
          <w:szCs w:val="28"/>
        </w:rPr>
        <w:t xml:space="preserve">. </w:t>
      </w:r>
      <w:r w:rsidR="00306800">
        <w:rPr>
          <w:sz w:val="28"/>
          <w:szCs w:val="28"/>
        </w:rPr>
        <w:t xml:space="preserve">Members expressed </w:t>
      </w:r>
      <w:r w:rsidR="00C15C59">
        <w:rPr>
          <w:sz w:val="28"/>
          <w:szCs w:val="28"/>
        </w:rPr>
        <w:t>a</w:t>
      </w:r>
      <w:r w:rsidR="007E7472">
        <w:rPr>
          <w:sz w:val="28"/>
          <w:szCs w:val="28"/>
        </w:rPr>
        <w:t>n immediate</w:t>
      </w:r>
      <w:r w:rsidR="00C15C59">
        <w:rPr>
          <w:sz w:val="28"/>
          <w:szCs w:val="28"/>
        </w:rPr>
        <w:t xml:space="preserve"> need for </w:t>
      </w:r>
      <w:r w:rsidR="000C3B82">
        <w:rPr>
          <w:sz w:val="28"/>
          <w:szCs w:val="28"/>
        </w:rPr>
        <w:t xml:space="preserve">MACH-120 and MACH-125 </w:t>
      </w:r>
      <w:r w:rsidR="00F3134F">
        <w:rPr>
          <w:sz w:val="28"/>
          <w:szCs w:val="28"/>
        </w:rPr>
        <w:t>as those course cover needed entry-level skills</w:t>
      </w:r>
      <w:r w:rsidR="005E3304">
        <w:rPr>
          <w:sz w:val="28"/>
          <w:szCs w:val="28"/>
        </w:rPr>
        <w:t xml:space="preserve">. It was also </w:t>
      </w:r>
      <w:bookmarkStart w:id="0" w:name="_GoBack"/>
      <w:bookmarkEnd w:id="0"/>
      <w:r w:rsidR="00317190">
        <w:rPr>
          <w:sz w:val="28"/>
          <w:szCs w:val="28"/>
        </w:rPr>
        <w:t>recommended</w:t>
      </w:r>
      <w:r w:rsidR="005E3304">
        <w:rPr>
          <w:sz w:val="28"/>
          <w:szCs w:val="28"/>
        </w:rPr>
        <w:t xml:space="preserve"> to have MACH-190 more focused on machine </w:t>
      </w:r>
      <w:r w:rsidR="00317190">
        <w:rPr>
          <w:sz w:val="28"/>
          <w:szCs w:val="28"/>
        </w:rPr>
        <w:t>setups</w:t>
      </w:r>
      <w:r w:rsidR="005E3304">
        <w:rPr>
          <w:sz w:val="28"/>
          <w:szCs w:val="28"/>
        </w:rPr>
        <w:t xml:space="preserve"> and less on </w:t>
      </w:r>
      <w:r w:rsidR="00317190">
        <w:rPr>
          <w:sz w:val="28"/>
          <w:szCs w:val="28"/>
        </w:rPr>
        <w:t>programming.</w:t>
      </w:r>
    </w:p>
    <w:p w14:paraId="3E504C17" w14:textId="123FD19B" w:rsidR="001B39E7" w:rsidRDefault="00317190" w:rsidP="001B39E7">
      <w:pPr>
        <w:pStyle w:val="ListParagraph"/>
        <w:numPr>
          <w:ilvl w:val="0"/>
          <w:numId w:val="1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Discussion</w:t>
      </w:r>
      <w:r w:rsidR="001B39E7">
        <w:rPr>
          <w:b/>
          <w:sz w:val="24"/>
          <w:szCs w:val="24"/>
        </w:rPr>
        <w:t xml:space="preserve"> of current Technology and Equipment</w:t>
      </w:r>
    </w:p>
    <w:p w14:paraId="2983D96F" w14:textId="77777777" w:rsidR="001B39E7" w:rsidRPr="001B39E7" w:rsidRDefault="001B39E7" w:rsidP="001B39E7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1B39E7">
        <w:rPr>
          <w:sz w:val="24"/>
          <w:szCs w:val="24"/>
        </w:rPr>
        <w:t>MASTERCAM SOFTWARE</w:t>
      </w:r>
    </w:p>
    <w:p w14:paraId="18B557EB" w14:textId="345B535A" w:rsidR="00750C14" w:rsidRDefault="001B39E7" w:rsidP="00750C14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1B39E7">
        <w:rPr>
          <w:sz w:val="24"/>
          <w:szCs w:val="24"/>
        </w:rPr>
        <w:t>HAAS CNC MACHINES</w:t>
      </w:r>
    </w:p>
    <w:p w14:paraId="2E99864D" w14:textId="017B605B" w:rsidR="00750C14" w:rsidRPr="00750C14" w:rsidRDefault="00750C14" w:rsidP="00750C14">
      <w:pPr>
        <w:rPr>
          <w:sz w:val="28"/>
          <w:szCs w:val="28"/>
        </w:rPr>
      </w:pPr>
      <w:r w:rsidRPr="00750C14">
        <w:rPr>
          <w:sz w:val="28"/>
          <w:szCs w:val="28"/>
        </w:rPr>
        <w:t xml:space="preserve">Committee members </w:t>
      </w:r>
      <w:r w:rsidR="007E7472">
        <w:rPr>
          <w:sz w:val="28"/>
          <w:szCs w:val="28"/>
        </w:rPr>
        <w:t>are concerned about the lack of other equipment brands in the machining program. Most of the companies represented use multiple brands, mainly FANUC and HAAS,</w:t>
      </w:r>
      <w:r w:rsidRPr="00750C14">
        <w:rPr>
          <w:sz w:val="28"/>
          <w:szCs w:val="28"/>
        </w:rPr>
        <w:t xml:space="preserve"> and they recommend that Palomar purchase FUNUC equipment as the program grows.</w:t>
      </w:r>
      <w:r>
        <w:rPr>
          <w:sz w:val="28"/>
          <w:szCs w:val="28"/>
        </w:rPr>
        <w:t xml:space="preserve"> The same concerns were shared regarding the software. The committee will be polled a</w:t>
      </w:r>
      <w:r w:rsidR="007E7472">
        <w:rPr>
          <w:sz w:val="28"/>
          <w:szCs w:val="28"/>
        </w:rPr>
        <w:t>bout the software and equipment being used and a vote on future equipment purchases will occur</w:t>
      </w:r>
      <w:r>
        <w:rPr>
          <w:sz w:val="28"/>
          <w:szCs w:val="28"/>
        </w:rPr>
        <w:t xml:space="preserve"> at the next meeting. </w:t>
      </w:r>
    </w:p>
    <w:p w14:paraId="62A41CA1" w14:textId="77777777" w:rsidR="001B39E7" w:rsidRPr="00750C14" w:rsidRDefault="001B39E7" w:rsidP="00750C14">
      <w:pPr>
        <w:rPr>
          <w:b/>
          <w:sz w:val="24"/>
          <w:szCs w:val="24"/>
        </w:rPr>
      </w:pPr>
    </w:p>
    <w:p w14:paraId="4CEB41D3" w14:textId="77777777" w:rsidR="001B39E7" w:rsidRPr="001B39E7" w:rsidRDefault="001B39E7" w:rsidP="001B39E7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8"/>
          <w:szCs w:val="28"/>
        </w:rPr>
        <w:t>Feedback</w:t>
      </w:r>
    </w:p>
    <w:p w14:paraId="784926B9" w14:textId="77777777" w:rsidR="001B39E7" w:rsidRPr="00236707" w:rsidRDefault="001B39E7" w:rsidP="001B39E7">
      <w:pPr>
        <w:pStyle w:val="ListParagraph"/>
        <w:numPr>
          <w:ilvl w:val="0"/>
          <w:numId w:val="13"/>
        </w:numPr>
        <w:rPr>
          <w:b/>
          <w:sz w:val="28"/>
          <w:szCs w:val="28"/>
        </w:rPr>
      </w:pPr>
      <w:r w:rsidRPr="00236707">
        <w:rPr>
          <w:b/>
          <w:sz w:val="28"/>
          <w:szCs w:val="28"/>
        </w:rPr>
        <w:t>Curriculum recommendations</w:t>
      </w:r>
    </w:p>
    <w:p w14:paraId="295F76B4" w14:textId="6FBB20AE" w:rsidR="001B39E7" w:rsidRPr="00236707" w:rsidRDefault="00750C14" w:rsidP="001B39E7">
      <w:pPr>
        <w:pStyle w:val="ListParagraph"/>
        <w:numPr>
          <w:ilvl w:val="0"/>
          <w:numId w:val="21"/>
        </w:numPr>
        <w:rPr>
          <w:b/>
          <w:sz w:val="28"/>
          <w:szCs w:val="28"/>
        </w:rPr>
      </w:pPr>
      <w:r w:rsidRPr="00236707">
        <w:rPr>
          <w:sz w:val="28"/>
          <w:szCs w:val="28"/>
        </w:rPr>
        <w:t xml:space="preserve">Increase the </w:t>
      </w:r>
      <w:r w:rsidR="007E7472">
        <w:rPr>
          <w:sz w:val="28"/>
          <w:szCs w:val="28"/>
        </w:rPr>
        <w:t>number</w:t>
      </w:r>
      <w:r w:rsidRPr="00236707">
        <w:rPr>
          <w:sz w:val="28"/>
          <w:szCs w:val="28"/>
        </w:rPr>
        <w:t xml:space="preserve"> of machine setup</w:t>
      </w:r>
      <w:r w:rsidR="007E7472">
        <w:rPr>
          <w:sz w:val="28"/>
          <w:szCs w:val="28"/>
        </w:rPr>
        <w:t xml:space="preserve"> lessons</w:t>
      </w:r>
      <w:r w:rsidRPr="00236707">
        <w:rPr>
          <w:sz w:val="28"/>
          <w:szCs w:val="28"/>
        </w:rPr>
        <w:t xml:space="preserve"> in MACH-190</w:t>
      </w:r>
    </w:p>
    <w:p w14:paraId="3990A843" w14:textId="6BCBC8D5" w:rsidR="00236707" w:rsidRPr="00236707" w:rsidRDefault="00236707" w:rsidP="001B39E7">
      <w:pPr>
        <w:pStyle w:val="ListParagraph"/>
        <w:numPr>
          <w:ilvl w:val="0"/>
          <w:numId w:val="21"/>
        </w:numPr>
        <w:rPr>
          <w:sz w:val="28"/>
          <w:szCs w:val="28"/>
        </w:rPr>
      </w:pPr>
      <w:r w:rsidRPr="00236707">
        <w:rPr>
          <w:sz w:val="28"/>
          <w:szCs w:val="28"/>
        </w:rPr>
        <w:t>Offer MACH-120 and MACH-125 as soon as possible</w:t>
      </w:r>
    </w:p>
    <w:p w14:paraId="4E5995A8" w14:textId="77777777" w:rsidR="001B39E7" w:rsidRPr="00236707" w:rsidRDefault="001B39E7" w:rsidP="001B39E7">
      <w:pPr>
        <w:pStyle w:val="ListParagraph"/>
        <w:numPr>
          <w:ilvl w:val="0"/>
          <w:numId w:val="13"/>
        </w:numPr>
        <w:rPr>
          <w:b/>
          <w:sz w:val="28"/>
          <w:szCs w:val="28"/>
        </w:rPr>
      </w:pPr>
      <w:r w:rsidRPr="00236707">
        <w:rPr>
          <w:b/>
          <w:sz w:val="28"/>
          <w:szCs w:val="28"/>
        </w:rPr>
        <w:t>Technology recommendations</w:t>
      </w:r>
    </w:p>
    <w:p w14:paraId="5DCF25B2" w14:textId="4257B5EB" w:rsidR="001B39E7" w:rsidRPr="00236707" w:rsidRDefault="00236707" w:rsidP="001B39E7">
      <w:pPr>
        <w:pStyle w:val="ListParagraph"/>
        <w:numPr>
          <w:ilvl w:val="0"/>
          <w:numId w:val="21"/>
        </w:numPr>
        <w:rPr>
          <w:b/>
          <w:sz w:val="28"/>
          <w:szCs w:val="28"/>
        </w:rPr>
      </w:pPr>
      <w:r w:rsidRPr="00236707">
        <w:rPr>
          <w:sz w:val="28"/>
          <w:szCs w:val="28"/>
        </w:rPr>
        <w:t>A vote will take place at the next meeting</w:t>
      </w:r>
    </w:p>
    <w:p w14:paraId="6EE60B6E" w14:textId="77777777" w:rsidR="001B39E7" w:rsidRPr="00236707" w:rsidRDefault="001B39E7" w:rsidP="001B39E7">
      <w:pPr>
        <w:pStyle w:val="ListParagraph"/>
        <w:numPr>
          <w:ilvl w:val="0"/>
          <w:numId w:val="13"/>
        </w:numPr>
        <w:rPr>
          <w:b/>
          <w:sz w:val="28"/>
          <w:szCs w:val="28"/>
        </w:rPr>
      </w:pPr>
      <w:r w:rsidRPr="00236707">
        <w:rPr>
          <w:b/>
          <w:sz w:val="28"/>
          <w:szCs w:val="28"/>
        </w:rPr>
        <w:t>Equipment recommendations</w:t>
      </w:r>
    </w:p>
    <w:p w14:paraId="73872513" w14:textId="1C407213" w:rsidR="001B39E7" w:rsidRPr="00236707" w:rsidRDefault="00236707" w:rsidP="00236707">
      <w:pPr>
        <w:pStyle w:val="ListParagraph"/>
        <w:numPr>
          <w:ilvl w:val="0"/>
          <w:numId w:val="21"/>
        </w:numPr>
        <w:rPr>
          <w:b/>
          <w:sz w:val="28"/>
          <w:szCs w:val="28"/>
        </w:rPr>
      </w:pPr>
      <w:r w:rsidRPr="00236707">
        <w:rPr>
          <w:sz w:val="28"/>
          <w:szCs w:val="28"/>
        </w:rPr>
        <w:t>A vote will take place at the next meeting</w:t>
      </w:r>
    </w:p>
    <w:p w14:paraId="22A62F0F" w14:textId="77777777" w:rsidR="001B39E7" w:rsidRPr="001B39E7" w:rsidRDefault="001B39E7" w:rsidP="001B39E7">
      <w:pPr>
        <w:pStyle w:val="ListParagraph"/>
        <w:ind w:left="1080"/>
        <w:rPr>
          <w:b/>
          <w:sz w:val="24"/>
          <w:szCs w:val="24"/>
        </w:rPr>
      </w:pPr>
    </w:p>
    <w:p w14:paraId="58F56AFC" w14:textId="62D8E1B2" w:rsidR="00236707" w:rsidRDefault="00236707" w:rsidP="00236707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Machining Lab/Classroom Space</w:t>
      </w:r>
    </w:p>
    <w:p w14:paraId="223F093C" w14:textId="78E1B73B" w:rsidR="00EF3DE9" w:rsidRDefault="00EF3DE9" w:rsidP="00EF3DE9">
      <w:pPr>
        <w:ind w:left="360"/>
        <w:rPr>
          <w:sz w:val="28"/>
          <w:szCs w:val="28"/>
        </w:rPr>
      </w:pPr>
      <w:r w:rsidRPr="00EF3DE9">
        <w:rPr>
          <w:sz w:val="28"/>
          <w:szCs w:val="28"/>
        </w:rPr>
        <w:t>The committee members toured the machining lab and classroom space. Feedback on classroom space was positive,</w:t>
      </w:r>
      <w:r w:rsidR="007E7472">
        <w:rPr>
          <w:sz w:val="28"/>
          <w:szCs w:val="28"/>
        </w:rPr>
        <w:t xml:space="preserve"> and</w:t>
      </w:r>
      <w:r w:rsidRPr="00EF3DE9">
        <w:rPr>
          <w:sz w:val="28"/>
          <w:szCs w:val="28"/>
        </w:rPr>
        <w:t xml:space="preserve"> multiple members were impressed with the computers and dual monitor setups</w:t>
      </w:r>
      <w:r>
        <w:rPr>
          <w:sz w:val="28"/>
          <w:szCs w:val="28"/>
        </w:rPr>
        <w:t>.</w:t>
      </w:r>
    </w:p>
    <w:p w14:paraId="71C94932" w14:textId="4C80D165" w:rsidR="00EF3DE9" w:rsidRPr="00EF3DE9" w:rsidRDefault="00EF3DE9" w:rsidP="00EF3DE9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lab space was of </w:t>
      </w:r>
      <w:r w:rsidR="007E7472">
        <w:rPr>
          <w:sz w:val="28"/>
          <w:szCs w:val="28"/>
        </w:rPr>
        <w:t>significant</w:t>
      </w:r>
      <w:r>
        <w:rPr>
          <w:sz w:val="28"/>
          <w:szCs w:val="28"/>
        </w:rPr>
        <w:t xml:space="preserve"> concern for members as it </w:t>
      </w:r>
      <w:r w:rsidR="007E7472">
        <w:rPr>
          <w:sz w:val="28"/>
          <w:szCs w:val="28"/>
        </w:rPr>
        <w:t>wa</w:t>
      </w:r>
      <w:r>
        <w:rPr>
          <w:sz w:val="28"/>
          <w:szCs w:val="28"/>
        </w:rPr>
        <w:t>s small and hard to navigate</w:t>
      </w:r>
      <w:r w:rsidR="007E7472">
        <w:rPr>
          <w:sz w:val="28"/>
          <w:szCs w:val="28"/>
        </w:rPr>
        <w:t>. A</w:t>
      </w:r>
      <w:r>
        <w:rPr>
          <w:sz w:val="28"/>
          <w:szCs w:val="28"/>
        </w:rPr>
        <w:t>lso</w:t>
      </w:r>
      <w:r w:rsidR="007E7472">
        <w:rPr>
          <w:sz w:val="28"/>
          <w:szCs w:val="28"/>
        </w:rPr>
        <w:t>,</w:t>
      </w:r>
      <w:r>
        <w:rPr>
          <w:sz w:val="28"/>
          <w:szCs w:val="28"/>
        </w:rPr>
        <w:t xml:space="preserve"> there is no room for additional equipment</w:t>
      </w:r>
    </w:p>
    <w:p w14:paraId="35574D8B" w14:textId="77777777" w:rsidR="00236707" w:rsidRPr="00236707" w:rsidRDefault="00236707" w:rsidP="00236707">
      <w:pPr>
        <w:rPr>
          <w:b/>
          <w:sz w:val="28"/>
          <w:szCs w:val="28"/>
        </w:rPr>
      </w:pPr>
    </w:p>
    <w:p w14:paraId="2256466F" w14:textId="56B71BE4" w:rsidR="00236707" w:rsidRDefault="00236707" w:rsidP="00236707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omp</w:t>
      </w:r>
      <w:r w:rsidR="00EF3DE9">
        <w:rPr>
          <w:b/>
          <w:sz w:val="28"/>
          <w:szCs w:val="28"/>
        </w:rPr>
        <w:t>osites Program</w:t>
      </w:r>
    </w:p>
    <w:p w14:paraId="694F33B8" w14:textId="0767E6F1" w:rsidR="007E7472" w:rsidRDefault="007E7472" w:rsidP="007E7472">
      <w:pPr>
        <w:ind w:left="360"/>
        <w:rPr>
          <w:bCs/>
          <w:sz w:val="28"/>
          <w:szCs w:val="28"/>
        </w:rPr>
      </w:pPr>
      <w:r w:rsidRPr="007E7472">
        <w:rPr>
          <w:sz w:val="28"/>
          <w:szCs w:val="28"/>
        </w:rPr>
        <w:t>The committee was presented with the plan to add a composites program at Palomar. During the discussion</w:t>
      </w:r>
      <w:r>
        <w:rPr>
          <w:sz w:val="28"/>
          <w:szCs w:val="28"/>
        </w:rPr>
        <w:t>,</w:t>
      </w:r>
      <w:r w:rsidRPr="007E7472">
        <w:rPr>
          <w:sz w:val="28"/>
          <w:szCs w:val="28"/>
        </w:rPr>
        <w:t xml:space="preserve"> members agreed that it </w:t>
      </w:r>
      <w:r>
        <w:rPr>
          <w:sz w:val="28"/>
          <w:szCs w:val="28"/>
        </w:rPr>
        <w:t>is</w:t>
      </w:r>
      <w:r w:rsidRPr="007E7472">
        <w:rPr>
          <w:sz w:val="28"/>
          <w:szCs w:val="28"/>
        </w:rPr>
        <w:t xml:space="preserve"> needed in </w:t>
      </w:r>
      <w:r>
        <w:rPr>
          <w:sz w:val="28"/>
          <w:szCs w:val="28"/>
        </w:rPr>
        <w:t xml:space="preserve">North County and San Diego </w:t>
      </w:r>
      <w:r w:rsidRPr="007E7472">
        <w:rPr>
          <w:sz w:val="28"/>
          <w:szCs w:val="28"/>
        </w:rPr>
        <w:t xml:space="preserve">as none currently exists. Committee member </w:t>
      </w:r>
      <w:r w:rsidRPr="007E7472">
        <w:rPr>
          <w:bCs/>
          <w:sz w:val="28"/>
          <w:szCs w:val="28"/>
        </w:rPr>
        <w:t>Noelle Salter from Taylor Made Golf expressed a</w:t>
      </w:r>
      <w:r>
        <w:rPr>
          <w:bCs/>
          <w:sz w:val="28"/>
          <w:szCs w:val="28"/>
        </w:rPr>
        <w:t>n immediate</w:t>
      </w:r>
      <w:r w:rsidRPr="007E7472">
        <w:rPr>
          <w:bCs/>
          <w:sz w:val="28"/>
          <w:szCs w:val="28"/>
        </w:rPr>
        <w:t xml:space="preserve"> need for such a program, as they </w:t>
      </w:r>
      <w:r>
        <w:rPr>
          <w:bCs/>
          <w:sz w:val="28"/>
          <w:szCs w:val="28"/>
        </w:rPr>
        <w:t>now</w:t>
      </w:r>
      <w:r w:rsidRPr="007E7472">
        <w:rPr>
          <w:bCs/>
          <w:sz w:val="28"/>
          <w:szCs w:val="28"/>
        </w:rPr>
        <w:t xml:space="preserve"> have to train employees from within</w:t>
      </w:r>
      <w:r>
        <w:rPr>
          <w:bCs/>
          <w:sz w:val="28"/>
          <w:szCs w:val="28"/>
        </w:rPr>
        <w:t>,</w:t>
      </w:r>
      <w:r w:rsidRPr="007E7472">
        <w:rPr>
          <w:bCs/>
          <w:sz w:val="28"/>
          <w:szCs w:val="28"/>
        </w:rPr>
        <w:t xml:space="preserve"> which is costly, as they find it difficult to recruit talent with any experience in the field of composites</w:t>
      </w:r>
      <w:r>
        <w:rPr>
          <w:bCs/>
          <w:sz w:val="28"/>
          <w:szCs w:val="28"/>
        </w:rPr>
        <w:t>. T</w:t>
      </w:r>
      <w:r w:rsidRPr="007E7472">
        <w:rPr>
          <w:bCs/>
          <w:sz w:val="28"/>
          <w:szCs w:val="28"/>
        </w:rPr>
        <w:t>hey would support the program if implemented. Lack of space was of concern for some members.</w:t>
      </w:r>
    </w:p>
    <w:p w14:paraId="0E3BDA66" w14:textId="77777777" w:rsidR="007E7472" w:rsidRPr="007E7472" w:rsidRDefault="007E7472" w:rsidP="007E7472">
      <w:pPr>
        <w:ind w:left="360"/>
        <w:rPr>
          <w:bCs/>
          <w:sz w:val="28"/>
          <w:szCs w:val="28"/>
        </w:rPr>
      </w:pPr>
    </w:p>
    <w:p w14:paraId="6E686F8D" w14:textId="658647E1" w:rsidR="007E7472" w:rsidRDefault="007E7472" w:rsidP="00236707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Votes</w:t>
      </w:r>
    </w:p>
    <w:p w14:paraId="2B9DEF10" w14:textId="4149B377" w:rsidR="007E7472" w:rsidRDefault="007E7472" w:rsidP="00EF3DE9">
      <w:pPr>
        <w:ind w:left="360"/>
        <w:rPr>
          <w:sz w:val="28"/>
          <w:szCs w:val="28"/>
        </w:rPr>
      </w:pPr>
      <w:r>
        <w:rPr>
          <w:sz w:val="28"/>
          <w:szCs w:val="28"/>
        </w:rPr>
        <w:t>Vote for larger lab/shop space: Yes=9, No=0</w:t>
      </w:r>
    </w:p>
    <w:p w14:paraId="0187B5C7" w14:textId="4376B1CC" w:rsidR="007E7472" w:rsidRDefault="007E7472" w:rsidP="00EF3DE9">
      <w:pPr>
        <w:ind w:left="360"/>
        <w:rPr>
          <w:sz w:val="28"/>
          <w:szCs w:val="28"/>
        </w:rPr>
      </w:pPr>
      <w:r>
        <w:rPr>
          <w:sz w:val="28"/>
          <w:szCs w:val="28"/>
        </w:rPr>
        <w:t>Vote to add Composites Program: Yes=8, No=1</w:t>
      </w:r>
    </w:p>
    <w:p w14:paraId="3B8FC995" w14:textId="1635373E" w:rsidR="007E7472" w:rsidRDefault="007E7472" w:rsidP="00EF3DE9">
      <w:pPr>
        <w:ind w:left="360"/>
        <w:rPr>
          <w:sz w:val="28"/>
          <w:szCs w:val="28"/>
        </w:rPr>
      </w:pPr>
    </w:p>
    <w:p w14:paraId="1294FE66" w14:textId="4F871196" w:rsidR="007E7472" w:rsidRPr="007E7472" w:rsidRDefault="007E7472" w:rsidP="00EF3DE9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The meeting adjourned at 2:13 PM</w:t>
      </w:r>
    </w:p>
    <w:p w14:paraId="57FCB633" w14:textId="77777777" w:rsidR="007E7472" w:rsidRPr="00EF3DE9" w:rsidRDefault="007E7472" w:rsidP="00EF3DE9">
      <w:pPr>
        <w:ind w:left="360"/>
        <w:rPr>
          <w:sz w:val="28"/>
          <w:szCs w:val="28"/>
        </w:rPr>
      </w:pPr>
    </w:p>
    <w:p w14:paraId="00585F89" w14:textId="77777777" w:rsidR="00EF3DE9" w:rsidRDefault="00EF3DE9" w:rsidP="00EF3DE9">
      <w:pPr>
        <w:pStyle w:val="ListParagraph"/>
        <w:rPr>
          <w:b/>
          <w:sz w:val="28"/>
          <w:szCs w:val="28"/>
        </w:rPr>
      </w:pPr>
    </w:p>
    <w:p w14:paraId="355616C3" w14:textId="77777777" w:rsidR="00EF3DE9" w:rsidRPr="00EF3DE9" w:rsidRDefault="00EF3DE9" w:rsidP="00EF3DE9">
      <w:pPr>
        <w:rPr>
          <w:b/>
          <w:sz w:val="28"/>
          <w:szCs w:val="28"/>
        </w:rPr>
      </w:pPr>
    </w:p>
    <w:p w14:paraId="0511A8AF" w14:textId="4A7C6254" w:rsidR="00236707" w:rsidRDefault="00236707" w:rsidP="001B39E7">
      <w:pPr>
        <w:rPr>
          <w:sz w:val="24"/>
          <w:szCs w:val="24"/>
        </w:rPr>
      </w:pPr>
    </w:p>
    <w:p w14:paraId="78C81335" w14:textId="77777777" w:rsidR="00236707" w:rsidRDefault="00236707" w:rsidP="001B39E7">
      <w:pPr>
        <w:rPr>
          <w:sz w:val="24"/>
          <w:szCs w:val="24"/>
        </w:rPr>
      </w:pPr>
    </w:p>
    <w:p w14:paraId="196E5A9B" w14:textId="77777777" w:rsidR="00236707" w:rsidRPr="00236707" w:rsidRDefault="00236707" w:rsidP="001B39E7">
      <w:pPr>
        <w:rPr>
          <w:sz w:val="24"/>
          <w:szCs w:val="24"/>
        </w:rPr>
      </w:pPr>
    </w:p>
    <w:p w14:paraId="4AA8743C" w14:textId="77777777" w:rsidR="001B39E7" w:rsidRPr="001B39E7" w:rsidRDefault="001B39E7" w:rsidP="001B39E7">
      <w:pPr>
        <w:rPr>
          <w:sz w:val="24"/>
          <w:szCs w:val="24"/>
        </w:rPr>
      </w:pPr>
    </w:p>
    <w:p w14:paraId="3B7FFFD5" w14:textId="77777777" w:rsidR="001B39E7" w:rsidRPr="001B39E7" w:rsidRDefault="001B39E7" w:rsidP="001B39E7">
      <w:pPr>
        <w:rPr>
          <w:b/>
          <w:sz w:val="24"/>
          <w:szCs w:val="24"/>
        </w:rPr>
      </w:pPr>
    </w:p>
    <w:p w14:paraId="38867482" w14:textId="77777777" w:rsidR="001B39E7" w:rsidRPr="001B39E7" w:rsidRDefault="001B39E7" w:rsidP="001B39E7">
      <w:pPr>
        <w:rPr>
          <w:b/>
          <w:sz w:val="24"/>
          <w:szCs w:val="24"/>
        </w:rPr>
      </w:pPr>
    </w:p>
    <w:p w14:paraId="193068CF" w14:textId="77777777" w:rsidR="001B39E7" w:rsidRPr="001B39E7" w:rsidRDefault="001B39E7" w:rsidP="001B39E7">
      <w:pPr>
        <w:rPr>
          <w:b/>
          <w:sz w:val="24"/>
          <w:szCs w:val="24"/>
        </w:rPr>
      </w:pPr>
    </w:p>
    <w:p w14:paraId="71318EE9" w14:textId="77777777" w:rsidR="001B39E7" w:rsidRPr="001B39E7" w:rsidRDefault="001B39E7" w:rsidP="001B39E7">
      <w:pPr>
        <w:ind w:left="360"/>
        <w:rPr>
          <w:b/>
          <w:sz w:val="24"/>
          <w:szCs w:val="24"/>
        </w:rPr>
      </w:pPr>
    </w:p>
    <w:sectPr w:rsidR="001B39E7" w:rsidRPr="001B39E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BE7E05" w14:textId="77777777" w:rsidR="00C2635A" w:rsidRDefault="00C2635A" w:rsidP="001B39E7">
      <w:pPr>
        <w:spacing w:after="0" w:line="240" w:lineRule="auto"/>
      </w:pPr>
      <w:r>
        <w:separator/>
      </w:r>
    </w:p>
  </w:endnote>
  <w:endnote w:type="continuationSeparator" w:id="0">
    <w:p w14:paraId="32B70977" w14:textId="77777777" w:rsidR="00C2635A" w:rsidRDefault="00C2635A" w:rsidP="001B39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015005" w14:textId="77777777" w:rsidR="00C2635A" w:rsidRDefault="00C2635A" w:rsidP="001B39E7">
      <w:pPr>
        <w:spacing w:after="0" w:line="240" w:lineRule="auto"/>
      </w:pPr>
      <w:r>
        <w:separator/>
      </w:r>
    </w:p>
  </w:footnote>
  <w:footnote w:type="continuationSeparator" w:id="0">
    <w:p w14:paraId="3594955D" w14:textId="77777777" w:rsidR="00C2635A" w:rsidRDefault="00C2635A" w:rsidP="001B39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11A11" w14:textId="4535C950" w:rsidR="001B39E7" w:rsidRPr="001B39E7" w:rsidRDefault="001B39E7" w:rsidP="001B39E7">
    <w:pPr>
      <w:pStyle w:val="Header"/>
      <w:jc w:val="center"/>
      <w:rPr>
        <w:rFonts w:ascii="TimesNewRomanPSMT" w:hAnsi="TimesNewRomanPSMT" w:cs="TimesNewRomanPSMT"/>
        <w:b/>
        <w:sz w:val="28"/>
        <w:szCs w:val="28"/>
      </w:rPr>
    </w:pPr>
    <w:r w:rsidRPr="001B39E7">
      <w:rPr>
        <w:rFonts w:ascii="TimesNewRomanPSMT" w:hAnsi="TimesNewRomanPSMT" w:cs="TimesNewRomanPSMT"/>
        <w:b/>
        <w:sz w:val="28"/>
        <w:szCs w:val="28"/>
      </w:rPr>
      <w:t>Palomar College Machining Technology Program Advisory Committee</w:t>
    </w:r>
    <w:r w:rsidR="00165AE5">
      <w:rPr>
        <w:rFonts w:ascii="TimesNewRomanPSMT" w:hAnsi="TimesNewRomanPSMT" w:cs="TimesNewRomanPSMT"/>
        <w:b/>
        <w:sz w:val="28"/>
        <w:szCs w:val="28"/>
      </w:rPr>
      <w:t xml:space="preserve"> Minutes</w:t>
    </w:r>
  </w:p>
  <w:p w14:paraId="6131B120" w14:textId="26C3C0CB" w:rsidR="001B39E7" w:rsidRPr="001B39E7" w:rsidRDefault="001B39E7" w:rsidP="001B39E7">
    <w:pPr>
      <w:pStyle w:val="Header"/>
      <w:jc w:val="center"/>
      <w:rPr>
        <w:b/>
        <w:sz w:val="28"/>
        <w:szCs w:val="28"/>
      </w:rPr>
    </w:pPr>
    <w:r w:rsidRPr="001B39E7">
      <w:rPr>
        <w:b/>
        <w:sz w:val="28"/>
        <w:szCs w:val="28"/>
      </w:rPr>
      <w:t>May 27</w:t>
    </w:r>
    <w:r w:rsidRPr="001B39E7">
      <w:rPr>
        <w:b/>
        <w:sz w:val="28"/>
        <w:szCs w:val="28"/>
        <w:vertAlign w:val="superscript"/>
      </w:rPr>
      <w:t>th</w:t>
    </w:r>
    <w:r w:rsidR="00165AE5" w:rsidRPr="001B39E7">
      <w:rPr>
        <w:b/>
        <w:sz w:val="28"/>
        <w:szCs w:val="28"/>
      </w:rPr>
      <w:t>, 2022</w:t>
    </w:r>
    <w:r w:rsidRPr="001B39E7">
      <w:rPr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1694"/>
    <w:multiLevelType w:val="hybridMultilevel"/>
    <w:tmpl w:val="DB6EC5BC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2522651"/>
    <w:multiLevelType w:val="hybridMultilevel"/>
    <w:tmpl w:val="00BA2B5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E2554E"/>
    <w:multiLevelType w:val="hybridMultilevel"/>
    <w:tmpl w:val="1D826D8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D6021D"/>
    <w:multiLevelType w:val="hybridMultilevel"/>
    <w:tmpl w:val="31B8D6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B492477"/>
    <w:multiLevelType w:val="hybridMultilevel"/>
    <w:tmpl w:val="596624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DBD456D"/>
    <w:multiLevelType w:val="hybridMultilevel"/>
    <w:tmpl w:val="55BC73E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0552EF"/>
    <w:multiLevelType w:val="hybridMultilevel"/>
    <w:tmpl w:val="3A30B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117F0"/>
    <w:multiLevelType w:val="hybridMultilevel"/>
    <w:tmpl w:val="1B84E67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AA6037"/>
    <w:multiLevelType w:val="hybridMultilevel"/>
    <w:tmpl w:val="F5AECA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F06C48"/>
    <w:multiLevelType w:val="hybridMultilevel"/>
    <w:tmpl w:val="9EA8109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2AC15D3"/>
    <w:multiLevelType w:val="hybridMultilevel"/>
    <w:tmpl w:val="3192FA16"/>
    <w:lvl w:ilvl="0" w:tplc="AC547CF2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A72714"/>
    <w:multiLevelType w:val="hybridMultilevel"/>
    <w:tmpl w:val="BC324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E44516"/>
    <w:multiLevelType w:val="hybridMultilevel"/>
    <w:tmpl w:val="3384BB0E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99569E"/>
    <w:multiLevelType w:val="hybridMultilevel"/>
    <w:tmpl w:val="421A61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55A2824"/>
    <w:multiLevelType w:val="hybridMultilevel"/>
    <w:tmpl w:val="56882E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E036591"/>
    <w:multiLevelType w:val="hybridMultilevel"/>
    <w:tmpl w:val="74A08F8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3BB5052"/>
    <w:multiLevelType w:val="hybridMultilevel"/>
    <w:tmpl w:val="38AA4D6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9F34BC2"/>
    <w:multiLevelType w:val="hybridMultilevel"/>
    <w:tmpl w:val="3E34AA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4E83339"/>
    <w:multiLevelType w:val="hybridMultilevel"/>
    <w:tmpl w:val="9374675C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97C4E3A"/>
    <w:multiLevelType w:val="hybridMultilevel"/>
    <w:tmpl w:val="9984EE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D512DE"/>
    <w:multiLevelType w:val="hybridMultilevel"/>
    <w:tmpl w:val="2522D4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9"/>
  </w:num>
  <w:num w:numId="4">
    <w:abstractNumId w:val="10"/>
  </w:num>
  <w:num w:numId="5">
    <w:abstractNumId w:val="8"/>
  </w:num>
  <w:num w:numId="6">
    <w:abstractNumId w:val="13"/>
  </w:num>
  <w:num w:numId="7">
    <w:abstractNumId w:val="7"/>
  </w:num>
  <w:num w:numId="8">
    <w:abstractNumId w:val="0"/>
  </w:num>
  <w:num w:numId="9">
    <w:abstractNumId w:val="18"/>
  </w:num>
  <w:num w:numId="10">
    <w:abstractNumId w:val="12"/>
  </w:num>
  <w:num w:numId="11">
    <w:abstractNumId w:val="16"/>
  </w:num>
  <w:num w:numId="12">
    <w:abstractNumId w:val="15"/>
  </w:num>
  <w:num w:numId="13">
    <w:abstractNumId w:val="2"/>
  </w:num>
  <w:num w:numId="14">
    <w:abstractNumId w:val="9"/>
  </w:num>
  <w:num w:numId="15">
    <w:abstractNumId w:val="5"/>
  </w:num>
  <w:num w:numId="16">
    <w:abstractNumId w:val="1"/>
  </w:num>
  <w:num w:numId="17">
    <w:abstractNumId w:val="14"/>
  </w:num>
  <w:num w:numId="18">
    <w:abstractNumId w:val="17"/>
  </w:num>
  <w:num w:numId="19">
    <w:abstractNumId w:val="4"/>
  </w:num>
  <w:num w:numId="20">
    <w:abstractNumId w:val="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tTCwsLQwMjU1MrdU0lEKTi0uzszPAykwqgUAS9KAGywAAAA="/>
  </w:docVars>
  <w:rsids>
    <w:rsidRoot w:val="001B39E7"/>
    <w:rsid w:val="000460B2"/>
    <w:rsid w:val="000534D1"/>
    <w:rsid w:val="00080A40"/>
    <w:rsid w:val="000B2D8E"/>
    <w:rsid w:val="000C3B82"/>
    <w:rsid w:val="00107D87"/>
    <w:rsid w:val="00120461"/>
    <w:rsid w:val="00165AE5"/>
    <w:rsid w:val="001B05E7"/>
    <w:rsid w:val="001B39E7"/>
    <w:rsid w:val="001E0E93"/>
    <w:rsid w:val="0020038D"/>
    <w:rsid w:val="00220FF9"/>
    <w:rsid w:val="00222D58"/>
    <w:rsid w:val="00236707"/>
    <w:rsid w:val="00252B50"/>
    <w:rsid w:val="002E11FB"/>
    <w:rsid w:val="00306800"/>
    <w:rsid w:val="00317190"/>
    <w:rsid w:val="00420FDE"/>
    <w:rsid w:val="00441F7D"/>
    <w:rsid w:val="004661FD"/>
    <w:rsid w:val="004D29A9"/>
    <w:rsid w:val="00517A1E"/>
    <w:rsid w:val="005420A6"/>
    <w:rsid w:val="005E3304"/>
    <w:rsid w:val="005F125E"/>
    <w:rsid w:val="00644A1C"/>
    <w:rsid w:val="00666C85"/>
    <w:rsid w:val="00697A96"/>
    <w:rsid w:val="006E4110"/>
    <w:rsid w:val="00750C14"/>
    <w:rsid w:val="007548E0"/>
    <w:rsid w:val="00756E11"/>
    <w:rsid w:val="007E7472"/>
    <w:rsid w:val="00837FEC"/>
    <w:rsid w:val="008A0C36"/>
    <w:rsid w:val="009069CD"/>
    <w:rsid w:val="00922952"/>
    <w:rsid w:val="00960C9C"/>
    <w:rsid w:val="009F7E22"/>
    <w:rsid w:val="00AA5B8C"/>
    <w:rsid w:val="00AB1FA7"/>
    <w:rsid w:val="00AF1520"/>
    <w:rsid w:val="00B159D6"/>
    <w:rsid w:val="00B30EC7"/>
    <w:rsid w:val="00B50295"/>
    <w:rsid w:val="00BA1DEC"/>
    <w:rsid w:val="00BA3E16"/>
    <w:rsid w:val="00BD0D9B"/>
    <w:rsid w:val="00BF1D84"/>
    <w:rsid w:val="00C15C59"/>
    <w:rsid w:val="00C2635A"/>
    <w:rsid w:val="00C87BFB"/>
    <w:rsid w:val="00C975E0"/>
    <w:rsid w:val="00CE60E3"/>
    <w:rsid w:val="00CE69B8"/>
    <w:rsid w:val="00D75BA7"/>
    <w:rsid w:val="00DE7303"/>
    <w:rsid w:val="00DE77DF"/>
    <w:rsid w:val="00DF100F"/>
    <w:rsid w:val="00DF4E2A"/>
    <w:rsid w:val="00E05EC0"/>
    <w:rsid w:val="00E47E40"/>
    <w:rsid w:val="00E66E5D"/>
    <w:rsid w:val="00EF3DE9"/>
    <w:rsid w:val="00F3134F"/>
    <w:rsid w:val="00F40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5CC6A"/>
  <w15:chartTrackingRefBased/>
  <w15:docId w15:val="{226BF448-7C6F-4D15-96A4-7199175C6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9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9E7"/>
  </w:style>
  <w:style w:type="paragraph" w:styleId="Footer">
    <w:name w:val="footer"/>
    <w:basedOn w:val="Normal"/>
    <w:link w:val="FooterChar"/>
    <w:uiPriority w:val="99"/>
    <w:unhideWhenUsed/>
    <w:rsid w:val="001B39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9E7"/>
  </w:style>
  <w:style w:type="paragraph" w:styleId="ListParagraph">
    <w:name w:val="List Paragraph"/>
    <w:basedOn w:val="Normal"/>
    <w:uiPriority w:val="34"/>
    <w:qFormat/>
    <w:rsid w:val="001B39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8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Michael W.</dc:creator>
  <cp:keywords/>
  <dc:description/>
  <cp:lastModifiedBy>Wright, Michael W.</cp:lastModifiedBy>
  <cp:revision>2</cp:revision>
  <dcterms:created xsi:type="dcterms:W3CDTF">2022-11-10T02:43:00Z</dcterms:created>
  <dcterms:modified xsi:type="dcterms:W3CDTF">2022-11-10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0f843047b9e9c27353f6033d8440236bb6ceba02a1f00842fe5eee349d65f</vt:lpwstr>
  </property>
</Properties>
</file>